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68D67" w14:textId="77777777" w:rsidR="00983370" w:rsidRDefault="00983370" w:rsidP="00132718">
      <w:pPr>
        <w:spacing w:after="0" w:line="240" w:lineRule="auto"/>
        <w:jc w:val="center"/>
        <w:rPr>
          <w:rFonts w:eastAsia="Times New Roman" w:cs="Times New Roman"/>
          <w:b/>
          <w:bCs/>
          <w:smallCaps/>
          <w:lang w:eastAsia="pl-PL"/>
        </w:rPr>
      </w:pPr>
    </w:p>
    <w:p w14:paraId="251B8D47" w14:textId="77777777" w:rsidR="004B396C" w:rsidRPr="001D1A70" w:rsidRDefault="004B396C" w:rsidP="004B396C">
      <w:pPr>
        <w:spacing w:after="0" w:line="276" w:lineRule="auto"/>
        <w:jc w:val="center"/>
        <w:rPr>
          <w:rFonts w:eastAsia="Times New Roman" w:cs="Times New Roman"/>
          <w:b/>
          <w:bCs/>
          <w:smallCaps/>
          <w:lang w:eastAsia="pl-PL"/>
        </w:rPr>
      </w:pPr>
      <w:r w:rsidRPr="001D1A70">
        <w:rPr>
          <w:rFonts w:eastAsia="Times New Roman" w:cs="Times New Roman"/>
          <w:b/>
          <w:bCs/>
          <w:smallCaps/>
          <w:lang w:eastAsia="pl-PL"/>
        </w:rPr>
        <w:t>Ogłoszenie konkursowe – doktorant w Szkole Doktorskiej</w:t>
      </w:r>
    </w:p>
    <w:p w14:paraId="080DF280" w14:textId="77777777" w:rsidR="00761F8F" w:rsidRDefault="00761F8F" w:rsidP="00AE0197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</w:p>
    <w:p w14:paraId="0A0612F5" w14:textId="7B4438E9" w:rsidR="00AE0197" w:rsidRPr="00E52C08" w:rsidRDefault="00983370" w:rsidP="00AE0197">
      <w:pPr>
        <w:spacing w:after="0" w:line="240" w:lineRule="auto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Stanowisko</w:t>
      </w:r>
      <w:r w:rsidR="00051F3D">
        <w:rPr>
          <w:rFonts w:eastAsia="Times New Roman" w:cs="Times New Roman"/>
          <w:lang w:eastAsia="pl-PL"/>
        </w:rPr>
        <w:t>: doktorant</w:t>
      </w:r>
      <w:r w:rsidR="00AE0197" w:rsidRPr="00E52C08">
        <w:rPr>
          <w:rFonts w:eastAsia="Times New Roman" w:cs="Times New Roman"/>
          <w:lang w:eastAsia="pl-PL"/>
        </w:rPr>
        <w:t xml:space="preserve"> – stypendyst</w:t>
      </w:r>
      <w:r w:rsidR="00051F3D">
        <w:rPr>
          <w:rFonts w:eastAsia="Times New Roman" w:cs="Times New Roman"/>
          <w:lang w:eastAsia="pl-PL"/>
        </w:rPr>
        <w:t>a</w:t>
      </w:r>
      <w:r w:rsidR="00AE0197" w:rsidRPr="00E52C08">
        <w:rPr>
          <w:rFonts w:eastAsia="Times New Roman" w:cs="Times New Roman"/>
          <w:lang w:eastAsia="pl-PL"/>
        </w:rPr>
        <w:t xml:space="preserve"> w dyscyplinie ………………</w:t>
      </w:r>
    </w:p>
    <w:p w14:paraId="4139189D" w14:textId="2954CFC9" w:rsidR="00E52C08" w:rsidRPr="00E52C08" w:rsidRDefault="00983370" w:rsidP="00E52C08">
      <w:pPr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Jednostka</w:t>
      </w:r>
      <w:r w:rsidR="00E52C08" w:rsidRPr="00E52C08">
        <w:rPr>
          <w:rFonts w:eastAsia="Times New Roman" w:cs="Times New Roman"/>
          <w:b/>
          <w:bCs/>
          <w:lang w:eastAsia="pl-PL"/>
        </w:rPr>
        <w:t xml:space="preserve"> realizującej projekt</w:t>
      </w:r>
      <w:r w:rsidR="00E52C08" w:rsidRPr="00E52C08">
        <w:rPr>
          <w:rFonts w:eastAsia="Times New Roman" w:cs="Times New Roman"/>
          <w:lang w:eastAsia="pl-PL"/>
        </w:rPr>
        <w:t xml:space="preserve">: Wydział …………… – </w:t>
      </w:r>
      <w:r w:rsidR="00E52C08" w:rsidRPr="00051F3D">
        <w:rPr>
          <w:rFonts w:eastAsia="Times New Roman" w:cs="Times New Roman"/>
          <w:bCs/>
          <w:lang w:eastAsia="pl-PL"/>
        </w:rPr>
        <w:t>Uniwersytet Śląski</w:t>
      </w:r>
      <w:r w:rsidR="00E52C08" w:rsidRPr="00051F3D">
        <w:rPr>
          <w:rFonts w:eastAsia="Times New Roman" w:cs="Times New Roman"/>
          <w:lang w:eastAsia="pl-PL"/>
        </w:rPr>
        <w:t xml:space="preserve"> w Katowicach</w:t>
      </w:r>
    </w:p>
    <w:p w14:paraId="3786D622" w14:textId="069A821D" w:rsidR="00745372" w:rsidRDefault="00983370" w:rsidP="00643EE4">
      <w:pPr>
        <w:spacing w:after="0" w:line="240" w:lineRule="auto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Jednostka</w:t>
      </w:r>
      <w:r w:rsidR="00E52C08" w:rsidRPr="00E52C08">
        <w:rPr>
          <w:rFonts w:eastAsia="Times New Roman" w:cs="Times New Roman"/>
          <w:b/>
          <w:bCs/>
          <w:lang w:eastAsia="pl-PL"/>
        </w:rPr>
        <w:t xml:space="preserve"> kształcenia doktoranta: </w:t>
      </w:r>
      <w:r w:rsidR="00E52C08" w:rsidRPr="00E52C08">
        <w:rPr>
          <w:rFonts w:eastAsia="Times New Roman" w:cs="Times New Roman"/>
          <w:bCs/>
          <w:lang w:eastAsia="pl-PL"/>
        </w:rPr>
        <w:t>Szkoła Doktorska w Uniwersytecie Śląskim w Katowicach</w:t>
      </w:r>
      <w:r w:rsidR="00E52C08" w:rsidRPr="00E52C08">
        <w:rPr>
          <w:rFonts w:eastAsia="Times New Roman" w:cs="Times New Roman"/>
          <w:lang w:eastAsia="pl-PL"/>
        </w:rPr>
        <w:t xml:space="preserve"> </w:t>
      </w:r>
    </w:p>
    <w:p w14:paraId="707E4CFA" w14:textId="77777777" w:rsidR="00643EE4" w:rsidRDefault="00643EE4" w:rsidP="00643EE4">
      <w:pPr>
        <w:spacing w:after="0" w:line="240" w:lineRule="auto"/>
        <w:rPr>
          <w:rFonts w:eastAsia="Times New Roman" w:cs="Times New Roman"/>
          <w:lang w:eastAsia="pl-PL"/>
        </w:rPr>
      </w:pPr>
    </w:p>
    <w:p w14:paraId="6449B4B5" w14:textId="0AD8BAE7" w:rsidR="00E52C08" w:rsidRPr="00E52C08" w:rsidRDefault="00E52C0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lang w:eastAsia="pl-PL"/>
        </w:rPr>
        <w:t>…………………</w:t>
      </w:r>
    </w:p>
    <w:p w14:paraId="7AA6696E" w14:textId="1314B6C7" w:rsidR="00E52C08" w:rsidRPr="00E52C08" w:rsidRDefault="00E52C0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lang w:eastAsia="pl-PL"/>
        </w:rPr>
        <w:t>(kilkuzdaniowy opis</w:t>
      </w:r>
      <w:r w:rsidR="00132718">
        <w:rPr>
          <w:rFonts w:eastAsia="Times New Roman" w:cs="Times New Roman"/>
          <w:lang w:eastAsia="pl-PL"/>
        </w:rPr>
        <w:t xml:space="preserve"> stanowiska</w:t>
      </w:r>
      <w:r w:rsidRPr="00E52C08">
        <w:rPr>
          <w:rFonts w:eastAsia="Times New Roman" w:cs="Times New Roman"/>
          <w:lang w:eastAsia="pl-PL"/>
        </w:rPr>
        <w:t>, ok. 200-300 znaków)</w:t>
      </w:r>
    </w:p>
    <w:p w14:paraId="5D278D75" w14:textId="3816D970" w:rsidR="00E52C08" w:rsidRPr="00E52C08" w:rsidRDefault="00E52C0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lang w:eastAsia="pl-PL"/>
        </w:rPr>
        <w:t xml:space="preserve">Badania będą prowadzone w ramach projektu </w:t>
      </w:r>
      <w:r w:rsidR="00581DA8">
        <w:rPr>
          <w:rFonts w:eastAsia="Times New Roman" w:cs="Times New Roman"/>
          <w:lang w:eastAsia="pl-PL"/>
        </w:rPr>
        <w:t>„</w:t>
      </w:r>
      <w:r w:rsidRPr="00E52C08">
        <w:rPr>
          <w:rFonts w:eastAsia="Times New Roman" w:cs="Times New Roman"/>
          <w:lang w:eastAsia="pl-PL"/>
        </w:rPr>
        <w:t>…………………</w:t>
      </w:r>
      <w:r w:rsidR="00581DA8">
        <w:rPr>
          <w:rFonts w:eastAsia="Times New Roman" w:cs="Times New Roman"/>
          <w:lang w:eastAsia="pl-PL"/>
        </w:rPr>
        <w:t>”</w:t>
      </w:r>
      <w:r w:rsidRPr="00E52C08">
        <w:rPr>
          <w:rFonts w:eastAsia="Times New Roman" w:cs="Times New Roman"/>
          <w:lang w:eastAsia="pl-PL"/>
        </w:rPr>
        <w:t xml:space="preserve"> (tytuł </w:t>
      </w:r>
      <w:r w:rsidR="00581DA8">
        <w:rPr>
          <w:rFonts w:eastAsia="Times New Roman" w:cs="Times New Roman"/>
          <w:lang w:eastAsia="pl-PL"/>
        </w:rPr>
        <w:t xml:space="preserve">projektu), (…………………… rodzaj konkursu i </w:t>
      </w:r>
      <w:r w:rsidRPr="00E52C08">
        <w:rPr>
          <w:rFonts w:eastAsia="Times New Roman" w:cs="Times New Roman"/>
          <w:lang w:eastAsia="pl-PL"/>
        </w:rPr>
        <w:t>numer projektu) pod kierownictwem …………………………</w:t>
      </w:r>
    </w:p>
    <w:p w14:paraId="318D74ED" w14:textId="77777777" w:rsidR="00643EE4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</w:p>
    <w:p w14:paraId="6134D60C" w14:textId="5C22791F" w:rsidR="00643EE4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  <w:r>
        <w:rPr>
          <w:rStyle w:val="Pogrubienie"/>
          <w:rFonts w:cs="Times New Roman"/>
        </w:rPr>
        <w:t>Czas trwania stypendium:</w:t>
      </w:r>
    </w:p>
    <w:p w14:paraId="674A7186" w14:textId="1601E181" w:rsidR="00745372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  <w:r>
        <w:rPr>
          <w:rStyle w:val="Pogrubienie"/>
          <w:rFonts w:cs="Times New Roman"/>
        </w:rPr>
        <w:t>Wysokość stypendium:</w:t>
      </w:r>
    </w:p>
    <w:p w14:paraId="550AAFAA" w14:textId="0B92A9E3" w:rsidR="00643EE4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</w:p>
    <w:p w14:paraId="516A9BF1" w14:textId="77856F45" w:rsidR="00E52C08" w:rsidRPr="00E52C08" w:rsidRDefault="00E52C08" w:rsidP="00E52C08">
      <w:pPr>
        <w:spacing w:before="100" w:beforeAutospacing="1" w:after="240" w:line="240" w:lineRule="auto"/>
        <w:rPr>
          <w:rFonts w:cs="Times New Roman"/>
        </w:rPr>
      </w:pPr>
      <w:r w:rsidRPr="00E52C08">
        <w:rPr>
          <w:rStyle w:val="Pogrubienie"/>
          <w:rFonts w:cs="Times New Roman"/>
        </w:rPr>
        <w:t>Opis projektu</w:t>
      </w:r>
      <w:r w:rsidRPr="00E52C08">
        <w:rPr>
          <w:rFonts w:cs="Times New Roman"/>
        </w:rPr>
        <w:t>:</w:t>
      </w:r>
    </w:p>
    <w:p w14:paraId="01ED4F9C" w14:textId="77777777" w:rsidR="00E52C08" w:rsidRPr="00E52C08" w:rsidRDefault="00E52C08" w:rsidP="00E52C08">
      <w:pPr>
        <w:spacing w:before="100" w:beforeAutospacing="1" w:after="240" w:line="240" w:lineRule="auto"/>
        <w:jc w:val="both"/>
        <w:rPr>
          <w:rFonts w:cs="Times New Roman"/>
          <w:noProof/>
        </w:rPr>
      </w:pPr>
      <w:r w:rsidRPr="00E52C08">
        <w:rPr>
          <w:rFonts w:cs="Times New Roman"/>
          <w:noProof/>
        </w:rPr>
        <w:t>………………………</w:t>
      </w:r>
    </w:p>
    <w:p w14:paraId="0813CC19" w14:textId="61238208" w:rsidR="00E52C08" w:rsidRPr="00E52C08" w:rsidRDefault="00E52C0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lang w:eastAsia="pl-PL"/>
        </w:rPr>
        <w:t>(opis ok. 1000-2500 znaków</w:t>
      </w:r>
      <w:r w:rsidR="001B3F3D">
        <w:rPr>
          <w:rFonts w:eastAsia="Times New Roman" w:cs="Times New Roman"/>
          <w:lang w:eastAsia="pl-PL"/>
        </w:rPr>
        <w:t xml:space="preserve"> uwzględniający zakres projektu i rolę doktoranta</w:t>
      </w:r>
      <w:r w:rsidRPr="00E52C08">
        <w:rPr>
          <w:rFonts w:eastAsia="Times New Roman" w:cs="Times New Roman"/>
          <w:lang w:eastAsia="pl-PL"/>
        </w:rPr>
        <w:t>)</w:t>
      </w:r>
    </w:p>
    <w:p w14:paraId="3CDCAED8" w14:textId="77777777" w:rsidR="00745372" w:rsidRDefault="00745372" w:rsidP="00E52C08">
      <w:pPr>
        <w:spacing w:before="100" w:beforeAutospacing="1" w:after="240" w:line="240" w:lineRule="auto"/>
        <w:jc w:val="both"/>
        <w:rPr>
          <w:rFonts w:eastAsia="Times New Roman" w:cs="Times New Roman"/>
          <w:b/>
          <w:bCs/>
          <w:lang w:eastAsia="pl-PL"/>
        </w:rPr>
      </w:pPr>
    </w:p>
    <w:p w14:paraId="7A8985F1" w14:textId="44FA1A98" w:rsidR="00E52C08" w:rsidRDefault="00E52C0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b/>
          <w:bCs/>
          <w:lang w:eastAsia="pl-PL"/>
        </w:rPr>
        <w:t>Wymagania</w:t>
      </w:r>
      <w:r w:rsidRPr="00E52C08">
        <w:rPr>
          <w:rFonts w:eastAsia="Times New Roman" w:cs="Times New Roman"/>
          <w:lang w:eastAsia="pl-PL"/>
        </w:rPr>
        <w:t>:</w:t>
      </w:r>
    </w:p>
    <w:p w14:paraId="49DB0A37" w14:textId="7AB2911E" w:rsidR="00581DA8" w:rsidRPr="00E52C08" w:rsidRDefault="00581DA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lang w:eastAsia="pl-PL"/>
        </w:rPr>
        <w:t>(przykładowe)</w:t>
      </w:r>
      <w:bookmarkStart w:id="0" w:name="_GoBack"/>
      <w:bookmarkEnd w:id="0"/>
    </w:p>
    <w:p w14:paraId="3B969929" w14:textId="00FE988E" w:rsidR="00E52C08" w:rsidRPr="00E52C08" w:rsidRDefault="00E52C08" w:rsidP="00E52C08">
      <w:pPr>
        <w:pStyle w:val="Akapitzlist"/>
        <w:numPr>
          <w:ilvl w:val="0"/>
          <w:numId w:val="2"/>
        </w:numPr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lang w:eastAsia="pl-PL"/>
        </w:rPr>
        <w:t xml:space="preserve">Dyplom magisterski </w:t>
      </w:r>
      <w:r w:rsidR="00643EE4">
        <w:rPr>
          <w:rFonts w:eastAsia="Times New Roman" w:cs="Times New Roman"/>
          <w:lang w:eastAsia="pl-PL"/>
        </w:rPr>
        <w:t>…</w:t>
      </w:r>
      <w:r w:rsidRPr="00E52C08">
        <w:rPr>
          <w:rFonts w:eastAsia="Times New Roman" w:cs="Times New Roman"/>
          <w:lang w:eastAsia="pl-PL"/>
        </w:rPr>
        <w:t>.</w:t>
      </w:r>
    </w:p>
    <w:p w14:paraId="3569A456" w14:textId="78D5409D" w:rsidR="00E52C08" w:rsidRPr="00E52C08" w:rsidRDefault="00643EE4" w:rsidP="00E52C08">
      <w:pPr>
        <w:pStyle w:val="Akapitzlist"/>
        <w:numPr>
          <w:ilvl w:val="0"/>
          <w:numId w:val="2"/>
        </w:numPr>
        <w:rPr>
          <w:rFonts w:eastAsia="Times New Roman" w:cs="Times New Roman"/>
          <w:lang w:eastAsia="pl-PL"/>
        </w:rPr>
      </w:pPr>
      <w:r>
        <w:rPr>
          <w:rFonts w:eastAsia="Times New Roman" w:cs="Times New Roman"/>
          <w:lang w:eastAsia="pl-PL"/>
        </w:rPr>
        <w:t>………</w:t>
      </w:r>
    </w:p>
    <w:p w14:paraId="30D2561A" w14:textId="77777777" w:rsidR="00E52C08" w:rsidRPr="00E52C08" w:rsidRDefault="00E52C08" w:rsidP="00E52C08">
      <w:pPr>
        <w:pStyle w:val="Akapitzlist"/>
        <w:spacing w:after="0" w:line="240" w:lineRule="auto"/>
        <w:rPr>
          <w:rFonts w:eastAsia="Times New Roman" w:cs="Times New Roman"/>
          <w:b/>
          <w:bCs/>
          <w:lang w:eastAsia="pl-PL"/>
        </w:rPr>
      </w:pPr>
    </w:p>
    <w:p w14:paraId="103DFBA4" w14:textId="2D07A3C0" w:rsidR="00E52C08" w:rsidRDefault="00E52C08" w:rsidP="00E52C08">
      <w:pPr>
        <w:rPr>
          <w:rFonts w:cs="Times New Roman"/>
        </w:rPr>
      </w:pPr>
      <w:r w:rsidRPr="00E52C08">
        <w:rPr>
          <w:rStyle w:val="Pogrubienie"/>
          <w:rFonts w:cs="Times New Roman"/>
        </w:rPr>
        <w:t>Wymagane dokumenty</w:t>
      </w:r>
      <w:r w:rsidRPr="00E52C08">
        <w:rPr>
          <w:rFonts w:cs="Times New Roman"/>
        </w:rPr>
        <w:t>:</w:t>
      </w:r>
    </w:p>
    <w:p w14:paraId="1921D71E" w14:textId="1CCAF417" w:rsidR="004B396C" w:rsidRPr="00E52C08" w:rsidRDefault="004B396C" w:rsidP="00E52C08">
      <w:pPr>
        <w:rPr>
          <w:rFonts w:cs="Times New Roman"/>
        </w:rPr>
      </w:pPr>
      <w:r>
        <w:rPr>
          <w:rFonts w:cs="Times New Roman"/>
        </w:rPr>
        <w:t>(przykładowe)</w:t>
      </w:r>
    </w:p>
    <w:p w14:paraId="34EB6E0A" w14:textId="77777777" w:rsidR="00E52C08" w:rsidRPr="00E52C08" w:rsidRDefault="00E52C08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E52C08">
        <w:rPr>
          <w:rFonts w:cs="Times New Roman"/>
        </w:rPr>
        <w:t>list motywacyjny wraz z opisem zainteresowań naukowych</w:t>
      </w:r>
    </w:p>
    <w:p w14:paraId="46E93698" w14:textId="77777777" w:rsidR="00E52C08" w:rsidRPr="00E52C08" w:rsidRDefault="00E52C08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E52C08">
        <w:rPr>
          <w:rFonts w:cs="Times New Roman"/>
        </w:rPr>
        <w:lastRenderedPageBreak/>
        <w:t xml:space="preserve">CV </w:t>
      </w:r>
    </w:p>
    <w:p w14:paraId="7BE05190" w14:textId="77777777" w:rsidR="00E52C08" w:rsidRPr="00E52C08" w:rsidRDefault="00E52C08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E52C08">
        <w:rPr>
          <w:rFonts w:cs="Times New Roman"/>
        </w:rPr>
        <w:t xml:space="preserve"> listę dotychczasowych publikacji z opisem wkładu autorskiego kandydata </w:t>
      </w:r>
    </w:p>
    <w:p w14:paraId="67A5F42D" w14:textId="77777777" w:rsidR="00E52C08" w:rsidRPr="00E52C08" w:rsidRDefault="00E52C08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E52C08">
        <w:rPr>
          <w:rFonts w:cs="Times New Roman"/>
        </w:rPr>
        <w:t xml:space="preserve"> kopię dyplomu poświadczającego uzyskanie stopnia magistra                                            </w:t>
      </w:r>
    </w:p>
    <w:p w14:paraId="64954DB8" w14:textId="77777777" w:rsidR="00E52C08" w:rsidRPr="00E52C08" w:rsidRDefault="00E52C08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E52C08">
        <w:rPr>
          <w:rFonts w:cs="Times New Roman"/>
        </w:rPr>
        <w:t xml:space="preserve"> dwa kontakty referencyjne.</w:t>
      </w:r>
    </w:p>
    <w:p w14:paraId="4ED370D9" w14:textId="71756D1D" w:rsidR="00E52C08" w:rsidRPr="00E52C08" w:rsidRDefault="00E52C08" w:rsidP="00E52C08">
      <w:pPr>
        <w:spacing w:after="0" w:line="240" w:lineRule="auto"/>
        <w:rPr>
          <w:rFonts w:cs="Times New Roman"/>
        </w:rPr>
      </w:pPr>
      <w:r w:rsidRPr="00E52C08">
        <w:rPr>
          <w:rFonts w:cs="Times New Roman"/>
        </w:rPr>
        <w:t>Kandydaci powinni ponadto zarejestrować się w systemie IRK i wybrać kierunek „Szkoła Doktorska – rekrutacja na miejsce stypendialne finansowane z grantu” (</w:t>
      </w:r>
      <w:hyperlink r:id="rId11" w:history="1">
        <w:r w:rsidRPr="00E52C08">
          <w:rPr>
            <w:rFonts w:cs="Times New Roman"/>
          </w:rPr>
          <w:t>https://irk.us.edu.pl/</w:t>
        </w:r>
      </w:hyperlink>
      <w:r w:rsidRPr="00E52C08">
        <w:rPr>
          <w:rFonts w:cs="Times New Roman"/>
        </w:rPr>
        <w:t>).</w:t>
      </w:r>
    </w:p>
    <w:p w14:paraId="209D08FB" w14:textId="77777777" w:rsidR="00E52C08" w:rsidRPr="00E52C08" w:rsidRDefault="00E52C08" w:rsidP="00E52C08">
      <w:pPr>
        <w:spacing w:after="0" w:line="240" w:lineRule="auto"/>
        <w:rPr>
          <w:rFonts w:cs="Times New Roman"/>
        </w:rPr>
      </w:pPr>
    </w:p>
    <w:p w14:paraId="7AB3CBB4" w14:textId="474ABD3C" w:rsidR="00511C93" w:rsidRDefault="00E52C08" w:rsidP="00E52C08">
      <w:pPr>
        <w:spacing w:after="0" w:line="240" w:lineRule="auto"/>
      </w:pPr>
      <w:r w:rsidRPr="00E52C08">
        <w:rPr>
          <w:rFonts w:cs="Times New Roman"/>
        </w:rPr>
        <w:t xml:space="preserve">Dokumenty należy złożyć do </w:t>
      </w:r>
      <w:r w:rsidR="00643EE4">
        <w:rPr>
          <w:rFonts w:cs="Times New Roman"/>
          <w:b/>
        </w:rPr>
        <w:t>…………</w:t>
      </w:r>
      <w:r w:rsidRPr="00E52C08">
        <w:rPr>
          <w:rFonts w:cs="Times New Roman"/>
        </w:rPr>
        <w:t xml:space="preserve"> na adres e-mail: </w:t>
      </w:r>
      <w:r w:rsidR="005B4B82">
        <w:t xml:space="preserve">………………………. </w:t>
      </w:r>
    </w:p>
    <w:p w14:paraId="436E37FC" w14:textId="6215D5B1" w:rsidR="00E52C08" w:rsidRPr="00E52C08" w:rsidRDefault="00E52C08" w:rsidP="00E52C08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  <w:r w:rsidRPr="00E52C08">
        <w:rPr>
          <w:rFonts w:cs="Times New Roman"/>
        </w:rPr>
        <w:t xml:space="preserve">W razie pytań, przed formalnym złożeniem wniosku, proszę się kontaktować z kierownikiem projektu na powyższy adres e-mail. </w:t>
      </w:r>
    </w:p>
    <w:p w14:paraId="76669E3A" w14:textId="77777777" w:rsidR="00E52C08" w:rsidRPr="00E52C08" w:rsidRDefault="00E52C08" w:rsidP="00E52C08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</w:p>
    <w:p w14:paraId="39BA8C0B" w14:textId="40BD9799" w:rsidR="000729DF" w:rsidRPr="003909C8" w:rsidRDefault="00E52C08" w:rsidP="003909C8">
      <w:pPr>
        <w:jc w:val="both"/>
        <w:rPr>
          <w:rFonts w:cs="Times New Roman"/>
        </w:rPr>
      </w:pPr>
      <w:r w:rsidRPr="00E52C08">
        <w:rPr>
          <w:rFonts w:cs="Times New Roman"/>
        </w:rPr>
        <w:t>Dokumentacja złożona przez kandydatów zostanie oceniona przez komisję, której przewodniczył będzie kierownik projektu</w:t>
      </w:r>
      <w:r w:rsidR="00805912">
        <w:rPr>
          <w:rFonts w:cs="Times New Roman"/>
        </w:rPr>
        <w:t xml:space="preserve">. </w:t>
      </w:r>
      <w:r w:rsidRPr="00E52C08">
        <w:rPr>
          <w:rFonts w:eastAsia="Times New Roman" w:cs="Times New Roman"/>
          <w:lang w:eastAsia="pl-PL"/>
        </w:rPr>
        <w:t>Rekrutacja zostanie przeprowadzon</w:t>
      </w:r>
      <w:r w:rsidR="004B35F2">
        <w:rPr>
          <w:rFonts w:eastAsia="Times New Roman" w:cs="Times New Roman"/>
          <w:lang w:eastAsia="pl-PL"/>
        </w:rPr>
        <w:t>a</w:t>
      </w:r>
      <w:r w:rsidRPr="00E52C08">
        <w:rPr>
          <w:rFonts w:eastAsia="Times New Roman" w:cs="Times New Roman"/>
          <w:lang w:eastAsia="pl-PL"/>
        </w:rPr>
        <w:t xml:space="preserve"> zgodnie z odpowiednim regulaminem NCN.</w:t>
      </w:r>
      <w:r w:rsidRPr="00E52C08">
        <w:rPr>
          <w:rFonts w:cs="Times New Roman"/>
        </w:rPr>
        <w:t xml:space="preserve"> Rekrutacja może odbyć się w języku polskim lub języku angielskim. Rozmowa kwalifikacyjna odbędzie się </w:t>
      </w:r>
      <w:r w:rsidR="00643EE4">
        <w:rPr>
          <w:rFonts w:cs="Times New Roman"/>
          <w:b/>
        </w:rPr>
        <w:t>…………</w:t>
      </w:r>
      <w:r w:rsidRPr="00E52C08">
        <w:rPr>
          <w:rFonts w:cs="Times New Roman"/>
        </w:rPr>
        <w:t xml:space="preserve"> w siedzibie Szkoły Doktorskiej UŚ</w:t>
      </w:r>
      <w:r w:rsidR="00A10878">
        <w:rPr>
          <w:rFonts w:cs="Times New Roman"/>
        </w:rPr>
        <w:t xml:space="preserve"> </w:t>
      </w:r>
      <w:r w:rsidR="004B35F2">
        <w:rPr>
          <w:rFonts w:cs="Times New Roman"/>
        </w:rPr>
        <w:t>/</w:t>
      </w:r>
      <w:r w:rsidR="00A10878">
        <w:rPr>
          <w:rFonts w:cs="Times New Roman"/>
        </w:rPr>
        <w:t xml:space="preserve"> on-line</w:t>
      </w:r>
      <w:r w:rsidRPr="00E52C08">
        <w:rPr>
          <w:rFonts w:cs="Times New Roman"/>
        </w:rPr>
        <w:t xml:space="preserve">. Decyzja komisji będzie przedstawiona kandydatom za pomocą poczty elektronicznej. Ogłoszenie wyników rekrutacji zostanie przesłane </w:t>
      </w:r>
      <w:r w:rsidR="00643EE4">
        <w:rPr>
          <w:rFonts w:cs="Times New Roman"/>
          <w:b/>
        </w:rPr>
        <w:t>…………</w:t>
      </w:r>
      <w:r w:rsidRPr="00E52C08">
        <w:rPr>
          <w:rFonts w:cs="Times New Roman"/>
          <w:b/>
        </w:rPr>
        <w:t>.</w:t>
      </w:r>
      <w:r w:rsidR="004B35F2">
        <w:rPr>
          <w:rFonts w:cs="Times New Roman"/>
          <w:b/>
        </w:rPr>
        <w:t>.</w:t>
      </w:r>
    </w:p>
    <w:sectPr w:rsidR="000729DF" w:rsidRPr="003909C8" w:rsidSect="000729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7C2EA" w14:textId="77777777" w:rsidR="004652B0" w:rsidRDefault="004652B0" w:rsidP="005D63CD">
      <w:pPr>
        <w:spacing w:after="0" w:line="240" w:lineRule="auto"/>
      </w:pPr>
      <w:r>
        <w:separator/>
      </w:r>
    </w:p>
  </w:endnote>
  <w:endnote w:type="continuationSeparator" w:id="0">
    <w:p w14:paraId="65609D1E" w14:textId="77777777" w:rsidR="004652B0" w:rsidRDefault="004652B0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4" w14:textId="77777777" w:rsidR="008C6290" w:rsidRDefault="008C629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5" w14:textId="77777777" w:rsidR="000729DF" w:rsidRDefault="000729DF">
    <w:pPr>
      <w:pStyle w:val="Stopka"/>
      <w:rPr>
        <w:lang w:val="de-DE"/>
      </w:rPr>
    </w:pPr>
  </w:p>
  <w:p w14:paraId="39BA8C16" w14:textId="77777777" w:rsidR="000729DF" w:rsidRDefault="000A2878" w:rsidP="000A2878">
    <w:pPr>
      <w:pStyle w:val="Stopka"/>
      <w:tabs>
        <w:tab w:val="clear" w:pos="4536"/>
        <w:tab w:val="clear" w:pos="9072"/>
        <w:tab w:val="left" w:pos="900"/>
      </w:tabs>
      <w:rPr>
        <w:lang w:val="de-DE"/>
      </w:rPr>
    </w:pPr>
    <w:r>
      <w:rPr>
        <w:lang w:val="de-DE"/>
      </w:rPr>
      <w:tab/>
    </w:r>
  </w:p>
  <w:p w14:paraId="39BA8C17" w14:textId="77777777" w:rsidR="000729DF" w:rsidRDefault="000729DF">
    <w:pPr>
      <w:pStyle w:val="Stopka"/>
      <w:rPr>
        <w:lang w:val="de-DE"/>
      </w:rPr>
    </w:pPr>
  </w:p>
  <w:p w14:paraId="39BA8C18" w14:textId="77777777" w:rsidR="000729DF" w:rsidRDefault="000729DF">
    <w:pPr>
      <w:pStyle w:val="Stopka"/>
      <w:rPr>
        <w:lang w:val="de-DE"/>
      </w:rPr>
    </w:pPr>
  </w:p>
  <w:p w14:paraId="39BA8C19" w14:textId="77777777" w:rsidR="000729DF" w:rsidRDefault="000729DF">
    <w:pPr>
      <w:pStyle w:val="Stopka"/>
      <w:rPr>
        <w:lang w:val="de-DE"/>
      </w:rPr>
    </w:pPr>
  </w:p>
  <w:p w14:paraId="39BA8C1A" w14:textId="77777777" w:rsidR="000729DF" w:rsidRDefault="000729DF">
    <w:pPr>
      <w:pStyle w:val="Stopka"/>
      <w:rPr>
        <w:lang w:val="de-DE"/>
      </w:rPr>
    </w:pPr>
  </w:p>
  <w:p w14:paraId="39BA8C1B" w14:textId="77777777" w:rsidR="00557CB8" w:rsidRPr="00557CB8" w:rsidRDefault="00612785">
    <w:pPr>
      <w:pStyle w:val="Stopka"/>
      <w:rPr>
        <w:lang w:val="de-DE"/>
      </w:rPr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39BA8C20" wp14:editId="39BA8C21">
          <wp:simplePos x="0" y="0"/>
          <wp:positionH relativeFrom="page">
            <wp:posOffset>0</wp:posOffset>
          </wp:positionH>
          <wp:positionV relativeFrom="page">
            <wp:posOffset>6772275</wp:posOffset>
          </wp:positionV>
          <wp:extent cx="7219950" cy="3916680"/>
          <wp:effectExtent l="0" t="0" r="0" b="3175"/>
          <wp:wrapNone/>
          <wp:docPr id="4" name="Obraz 4" descr="doktorsk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oktorsk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9950" cy="3916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D" w14:textId="77777777" w:rsidR="008C6290" w:rsidRDefault="008C629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6D319" w14:textId="77777777" w:rsidR="004652B0" w:rsidRDefault="004652B0" w:rsidP="005D63CD">
      <w:pPr>
        <w:spacing w:after="0" w:line="240" w:lineRule="auto"/>
      </w:pPr>
      <w:r>
        <w:separator/>
      </w:r>
    </w:p>
  </w:footnote>
  <w:footnote w:type="continuationSeparator" w:id="0">
    <w:p w14:paraId="01474D7F" w14:textId="77777777" w:rsidR="004652B0" w:rsidRDefault="004652B0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0" w14:textId="77777777" w:rsidR="008C6290" w:rsidRDefault="008C629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1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7216" behindDoc="1" locked="1" layoutInCell="1" allowOverlap="1" wp14:anchorId="39BA8C1E" wp14:editId="39BA8C1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60000" cy="118115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39BA8C12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9BA8C13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C" w14:textId="77777777" w:rsidR="008C6290" w:rsidRDefault="008C629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D6107"/>
    <w:multiLevelType w:val="hybridMultilevel"/>
    <w:tmpl w:val="2A2059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3731B"/>
    <w:multiLevelType w:val="hybridMultilevel"/>
    <w:tmpl w:val="5B5075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F6176A"/>
    <w:multiLevelType w:val="hybridMultilevel"/>
    <w:tmpl w:val="D22467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zC0NDAyNTUzNzJX0lEKTi0uzszPAykwrAUAl6y+KywAAAA="/>
  </w:docVars>
  <w:rsids>
    <w:rsidRoot w:val="005D63CD"/>
    <w:rsid w:val="00051F3D"/>
    <w:rsid w:val="00062715"/>
    <w:rsid w:val="000729DF"/>
    <w:rsid w:val="000A2878"/>
    <w:rsid w:val="00132718"/>
    <w:rsid w:val="00142DF0"/>
    <w:rsid w:val="001902EC"/>
    <w:rsid w:val="001B1AC0"/>
    <w:rsid w:val="001B3F3D"/>
    <w:rsid w:val="00200A27"/>
    <w:rsid w:val="00235577"/>
    <w:rsid w:val="002A50F6"/>
    <w:rsid w:val="002D2F12"/>
    <w:rsid w:val="002E1211"/>
    <w:rsid w:val="00305CE1"/>
    <w:rsid w:val="00321B53"/>
    <w:rsid w:val="00354EEE"/>
    <w:rsid w:val="003909C8"/>
    <w:rsid w:val="003C34AE"/>
    <w:rsid w:val="00416224"/>
    <w:rsid w:val="004652B0"/>
    <w:rsid w:val="004B35F2"/>
    <w:rsid w:val="004B396C"/>
    <w:rsid w:val="004E2636"/>
    <w:rsid w:val="00506957"/>
    <w:rsid w:val="00511C93"/>
    <w:rsid w:val="00530CAA"/>
    <w:rsid w:val="00557CB8"/>
    <w:rsid w:val="00581DA8"/>
    <w:rsid w:val="005B34FE"/>
    <w:rsid w:val="005B4B82"/>
    <w:rsid w:val="005D63CD"/>
    <w:rsid w:val="005E7B56"/>
    <w:rsid w:val="00612785"/>
    <w:rsid w:val="00643EE4"/>
    <w:rsid w:val="006866C0"/>
    <w:rsid w:val="006C6C6F"/>
    <w:rsid w:val="006E6FCF"/>
    <w:rsid w:val="006F5040"/>
    <w:rsid w:val="00745372"/>
    <w:rsid w:val="00747C84"/>
    <w:rsid w:val="00753946"/>
    <w:rsid w:val="00761F8F"/>
    <w:rsid w:val="00805912"/>
    <w:rsid w:val="00827637"/>
    <w:rsid w:val="00845B0F"/>
    <w:rsid w:val="00886073"/>
    <w:rsid w:val="008B7044"/>
    <w:rsid w:val="008C6290"/>
    <w:rsid w:val="009064F1"/>
    <w:rsid w:val="00983370"/>
    <w:rsid w:val="00987E20"/>
    <w:rsid w:val="009B7C1B"/>
    <w:rsid w:val="00A10878"/>
    <w:rsid w:val="00AD1DEF"/>
    <w:rsid w:val="00AE0197"/>
    <w:rsid w:val="00AF6E83"/>
    <w:rsid w:val="00B03A2A"/>
    <w:rsid w:val="00B16EC9"/>
    <w:rsid w:val="00B70C6D"/>
    <w:rsid w:val="00B73B67"/>
    <w:rsid w:val="00B945EF"/>
    <w:rsid w:val="00BC198F"/>
    <w:rsid w:val="00D13E77"/>
    <w:rsid w:val="00D65CB7"/>
    <w:rsid w:val="00E52C08"/>
    <w:rsid w:val="00E7441E"/>
    <w:rsid w:val="00EE380D"/>
    <w:rsid w:val="00F2632B"/>
    <w:rsid w:val="00F42C5D"/>
    <w:rsid w:val="00F772D0"/>
    <w:rsid w:val="00FB5048"/>
    <w:rsid w:val="00FD5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39BA8BF1"/>
  <w15:docId w15:val="{25B7E545-7E88-4C57-B238-22E864934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12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12785"/>
    <w:rPr>
      <w:rFonts w:ascii="Segoe UI" w:hAnsi="Segoe UI" w:cs="Segoe UI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E52C08"/>
    <w:rPr>
      <w:b/>
      <w:bCs/>
    </w:rPr>
  </w:style>
  <w:style w:type="paragraph" w:styleId="Akapitzlist">
    <w:name w:val="List Paragraph"/>
    <w:basedOn w:val="Normalny"/>
    <w:uiPriority w:val="34"/>
    <w:qFormat/>
    <w:rsid w:val="00E52C0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rk.us.edu.pl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lementarny">
      <a:maj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2" ma:contentTypeDescription="Create a new document." ma:contentTypeScope="" ma:versionID="94c3713a4bc86a92e96e897affaf43f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658dc83b17789e8810767f4100d49d4d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4BD1C-87AF-405C-86DA-72FC959205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36A9C9-533D-4EA8-B1E5-762809FC67F7}">
  <ds:schemaRefs>
    <ds:schemaRef ds:uri="http://purl.org/dc/dcmitype/"/>
    <ds:schemaRef ds:uri="http://purl.org/dc/elements/1.1/"/>
    <ds:schemaRef ds:uri="http://schemas.microsoft.com/office/infopath/2007/PartnerControls"/>
    <ds:schemaRef ds:uri="http://purl.org/dc/terms/"/>
    <ds:schemaRef ds:uri="65ea1ace-d2aa-4a4e-805e-6618a206a3e1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b0469b5c-91d9-4230-9bcb-43b5bd17c31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7942087-2C44-4093-B231-ECD8EB28E8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7C8D52-D8F3-488F-A7E0-53ABCC6C4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67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Ryszard Knapek</cp:lastModifiedBy>
  <cp:revision>11</cp:revision>
  <cp:lastPrinted>2019-08-02T08:27:00Z</cp:lastPrinted>
  <dcterms:created xsi:type="dcterms:W3CDTF">2020-07-02T14:39:00Z</dcterms:created>
  <dcterms:modified xsi:type="dcterms:W3CDTF">2021-03-2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